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77061" w14:textId="693745E8" w:rsidR="006619FC" w:rsidRDefault="00A430A6">
      <w:pPr>
        <w:spacing w:line="560" w:lineRule="exact"/>
        <w:ind w:left="1280" w:hangingChars="400" w:hanging="1280"/>
        <w:rPr>
          <w:rFonts w:ascii="Times New Roman" w:eastAsia="仿宋_GB2312" w:hAnsi="Times New Roman" w:cs="Times New Roman"/>
          <w:b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附件</w:t>
      </w:r>
      <w:r w:rsidR="002A7079">
        <w:rPr>
          <w:rFonts w:ascii="Times New Roman" w:eastAsia="仿宋_GB2312" w:hAnsi="Times New Roman" w:cs="Times New Roman"/>
          <w:b/>
          <w:sz w:val="32"/>
          <w:szCs w:val="32"/>
        </w:rPr>
        <w:t>4</w:t>
      </w:r>
    </w:p>
    <w:p w14:paraId="223F2DAE" w14:textId="77777777" w:rsidR="006619FC" w:rsidRDefault="00A430A6">
      <w:pPr>
        <w:spacing w:line="560" w:lineRule="exact"/>
        <w:jc w:val="center"/>
        <w:rPr>
          <w:rFonts w:ascii="Times New Roman" w:eastAsia="方正小标宋简体" w:hAnsi="Times New Roman" w:cs="Times New Roman"/>
          <w:sz w:val="44"/>
          <w:szCs w:val="44"/>
        </w:rPr>
      </w:pPr>
      <w:r>
        <w:rPr>
          <w:rFonts w:ascii="Times New Roman" w:eastAsia="方正小标宋简体" w:hAnsi="Times New Roman" w:cs="Times New Roman"/>
          <w:sz w:val="44"/>
          <w:szCs w:val="44"/>
        </w:rPr>
        <w:t>曾宪梓教育基金会第</w:t>
      </w:r>
      <w:r>
        <w:rPr>
          <w:rFonts w:ascii="Times New Roman" w:eastAsia="方正小标宋简体" w:hAnsi="Times New Roman" w:cs="Times New Roman" w:hint="eastAsia"/>
          <w:sz w:val="44"/>
          <w:szCs w:val="44"/>
        </w:rPr>
        <w:t>八</w:t>
      </w:r>
      <w:r>
        <w:rPr>
          <w:rFonts w:ascii="Times New Roman" w:eastAsia="方正小标宋简体" w:hAnsi="Times New Roman" w:cs="Times New Roman"/>
          <w:sz w:val="44"/>
          <w:szCs w:val="44"/>
        </w:rPr>
        <w:t>期</w:t>
      </w:r>
      <w:r>
        <w:rPr>
          <w:rFonts w:ascii="Times New Roman" w:eastAsia="方正小标宋简体" w:hAnsi="Times New Roman" w:cs="Times New Roman"/>
          <w:sz w:val="44"/>
          <w:szCs w:val="44"/>
        </w:rPr>
        <w:t>“</w:t>
      </w:r>
      <w:r>
        <w:rPr>
          <w:rFonts w:ascii="Times New Roman" w:eastAsia="方正小标宋简体" w:hAnsi="Times New Roman" w:cs="Times New Roman"/>
          <w:sz w:val="44"/>
          <w:szCs w:val="44"/>
        </w:rPr>
        <w:t>优秀大学生奖励计划</w:t>
      </w:r>
      <w:r>
        <w:rPr>
          <w:rFonts w:ascii="Times New Roman" w:eastAsia="方正小标宋简体" w:hAnsi="Times New Roman" w:cs="Times New Roman"/>
          <w:sz w:val="44"/>
          <w:szCs w:val="44"/>
        </w:rPr>
        <w:t>”</w:t>
      </w:r>
    </w:p>
    <w:p w14:paraId="6CC82A06" w14:textId="77777777" w:rsidR="006619FC" w:rsidRDefault="00A430A6">
      <w:pPr>
        <w:spacing w:line="560" w:lineRule="exact"/>
        <w:jc w:val="center"/>
        <w:rPr>
          <w:rFonts w:ascii="Times New Roman" w:eastAsia="方正小标宋简体" w:hAnsi="Times New Roman" w:cs="Times New Roman"/>
          <w:sz w:val="44"/>
          <w:szCs w:val="44"/>
        </w:rPr>
      </w:pPr>
      <w:r>
        <w:rPr>
          <w:rFonts w:ascii="Times New Roman" w:eastAsia="方正小标宋简体" w:hAnsi="Times New Roman" w:cs="Times New Roman"/>
          <w:sz w:val="44"/>
          <w:szCs w:val="44"/>
        </w:rPr>
        <w:t>20</w:t>
      </w:r>
      <w:r>
        <w:rPr>
          <w:rFonts w:ascii="Times New Roman" w:eastAsia="方正小标宋简体" w:hAnsi="Times New Roman" w:cs="Times New Roman" w:hint="eastAsia"/>
          <w:sz w:val="44"/>
          <w:szCs w:val="44"/>
        </w:rPr>
        <w:t>22</w:t>
      </w:r>
      <w:r>
        <w:rPr>
          <w:rFonts w:ascii="Times New Roman" w:eastAsia="方正小标宋简体" w:hAnsi="Times New Roman" w:cs="Times New Roman"/>
          <w:sz w:val="44"/>
          <w:szCs w:val="44"/>
        </w:rPr>
        <w:t>年推荐获奖学生汇总表</w:t>
      </w:r>
    </w:p>
    <w:p w14:paraId="560122C3" w14:textId="77777777" w:rsidR="006619FC" w:rsidRDefault="006619FC">
      <w:pPr>
        <w:spacing w:line="560" w:lineRule="exact"/>
        <w:rPr>
          <w:rFonts w:ascii="Times New Roman" w:eastAsia="仿宋_GB2312" w:hAnsi="Times New Roman" w:cs="Times New Roman"/>
          <w:sz w:val="32"/>
          <w:szCs w:val="32"/>
        </w:rPr>
      </w:pPr>
    </w:p>
    <w:p w14:paraId="049F72FA" w14:textId="77777777" w:rsidR="006619FC" w:rsidRDefault="00A430A6">
      <w:pPr>
        <w:spacing w:line="560" w:lineRule="exact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学校：</w:t>
      </w:r>
      <w:r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                 </w:t>
      </w:r>
      <w:r>
        <w:rPr>
          <w:rFonts w:ascii="Times New Roman" w:eastAsia="仿宋_GB2312" w:hAnsi="Times New Roman" w:cs="Times New Roman"/>
          <w:sz w:val="32"/>
          <w:szCs w:val="32"/>
        </w:rPr>
        <w:t>（公章）</w:t>
      </w:r>
    </w:p>
    <w:p w14:paraId="740A9604" w14:textId="77777777" w:rsidR="006619FC" w:rsidRDefault="006619FC">
      <w:pPr>
        <w:spacing w:line="560" w:lineRule="exact"/>
        <w:rPr>
          <w:rFonts w:ascii="Times New Roman" w:eastAsia="仿宋_GB2312" w:hAnsi="Times New Roman" w:cs="Times New Roman"/>
          <w:sz w:val="32"/>
          <w:szCs w:val="32"/>
        </w:rPr>
      </w:pPr>
    </w:p>
    <w:tbl>
      <w:tblPr>
        <w:tblW w:w="137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3"/>
        <w:gridCol w:w="1036"/>
        <w:gridCol w:w="1540"/>
        <w:gridCol w:w="1036"/>
        <w:gridCol w:w="1288"/>
        <w:gridCol w:w="2232"/>
        <w:gridCol w:w="2700"/>
        <w:gridCol w:w="2808"/>
      </w:tblGrid>
      <w:tr w:rsidR="006619FC" w14:paraId="31561137" w14:textId="77777777">
        <w:trPr>
          <w:trHeight w:val="567"/>
          <w:jc w:val="center"/>
        </w:trPr>
        <w:tc>
          <w:tcPr>
            <w:tcW w:w="1103" w:type="dxa"/>
            <w:vAlign w:val="center"/>
          </w:tcPr>
          <w:p w14:paraId="552A164E" w14:textId="77777777" w:rsidR="006619FC" w:rsidRDefault="00A430A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  <w:t>姓名</w:t>
            </w:r>
          </w:p>
        </w:tc>
        <w:tc>
          <w:tcPr>
            <w:tcW w:w="1036" w:type="dxa"/>
            <w:vAlign w:val="center"/>
          </w:tcPr>
          <w:p w14:paraId="4AA69C1B" w14:textId="77777777" w:rsidR="006619FC" w:rsidRDefault="00A430A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  <w:t>性别</w:t>
            </w:r>
          </w:p>
        </w:tc>
        <w:tc>
          <w:tcPr>
            <w:tcW w:w="1540" w:type="dxa"/>
            <w:vAlign w:val="center"/>
          </w:tcPr>
          <w:p w14:paraId="74BF959E" w14:textId="77777777" w:rsidR="006619FC" w:rsidRDefault="00A430A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  <w:t>出生年月</w:t>
            </w:r>
          </w:p>
        </w:tc>
        <w:tc>
          <w:tcPr>
            <w:tcW w:w="1036" w:type="dxa"/>
            <w:vAlign w:val="center"/>
          </w:tcPr>
          <w:p w14:paraId="74DBB81F" w14:textId="77777777" w:rsidR="006619FC" w:rsidRDefault="00A430A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  <w:t>民族</w:t>
            </w:r>
          </w:p>
        </w:tc>
        <w:tc>
          <w:tcPr>
            <w:tcW w:w="1288" w:type="dxa"/>
            <w:vAlign w:val="center"/>
          </w:tcPr>
          <w:p w14:paraId="2C33627E" w14:textId="77777777" w:rsidR="006619FC" w:rsidRDefault="00A430A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  <w:t>籍贯</w:t>
            </w:r>
          </w:p>
        </w:tc>
        <w:tc>
          <w:tcPr>
            <w:tcW w:w="2232" w:type="dxa"/>
            <w:vAlign w:val="center"/>
          </w:tcPr>
          <w:p w14:paraId="4A563E89" w14:textId="77777777" w:rsidR="006619FC" w:rsidRDefault="00A430A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  <w:t>户口种类</w:t>
            </w:r>
          </w:p>
        </w:tc>
        <w:tc>
          <w:tcPr>
            <w:tcW w:w="2700" w:type="dxa"/>
            <w:vAlign w:val="center"/>
          </w:tcPr>
          <w:p w14:paraId="69A9E18A" w14:textId="77777777" w:rsidR="006619FC" w:rsidRDefault="00A430A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  <w:t>家庭人均月收入</w:t>
            </w:r>
          </w:p>
        </w:tc>
        <w:tc>
          <w:tcPr>
            <w:tcW w:w="2808" w:type="dxa"/>
            <w:vAlign w:val="center"/>
          </w:tcPr>
          <w:p w14:paraId="353E47D2" w14:textId="77777777" w:rsidR="006619FC" w:rsidRDefault="00A430A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  <w:t>所在院系</w:t>
            </w:r>
          </w:p>
        </w:tc>
      </w:tr>
      <w:tr w:rsidR="006619FC" w14:paraId="6FACD9D9" w14:textId="77777777">
        <w:trPr>
          <w:trHeight w:val="567"/>
          <w:jc w:val="center"/>
        </w:trPr>
        <w:tc>
          <w:tcPr>
            <w:tcW w:w="1103" w:type="dxa"/>
            <w:vAlign w:val="center"/>
          </w:tcPr>
          <w:p w14:paraId="4DDF4139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08D6042C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540" w:type="dxa"/>
            <w:vAlign w:val="center"/>
          </w:tcPr>
          <w:p w14:paraId="156AC502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3C1499F8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288" w:type="dxa"/>
            <w:vAlign w:val="center"/>
          </w:tcPr>
          <w:p w14:paraId="7D639A6E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232" w:type="dxa"/>
            <w:vAlign w:val="center"/>
          </w:tcPr>
          <w:p w14:paraId="712857E8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700" w:type="dxa"/>
            <w:vAlign w:val="center"/>
          </w:tcPr>
          <w:p w14:paraId="33C1597E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808" w:type="dxa"/>
            <w:vAlign w:val="center"/>
          </w:tcPr>
          <w:p w14:paraId="1B92F424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</w:tr>
      <w:tr w:rsidR="006619FC" w14:paraId="363AAD41" w14:textId="77777777">
        <w:trPr>
          <w:trHeight w:val="567"/>
          <w:jc w:val="center"/>
        </w:trPr>
        <w:tc>
          <w:tcPr>
            <w:tcW w:w="1103" w:type="dxa"/>
            <w:vAlign w:val="center"/>
          </w:tcPr>
          <w:p w14:paraId="552E52B1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6D2729B0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540" w:type="dxa"/>
            <w:vAlign w:val="center"/>
          </w:tcPr>
          <w:p w14:paraId="12773987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02E6BBCD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288" w:type="dxa"/>
            <w:vAlign w:val="center"/>
          </w:tcPr>
          <w:p w14:paraId="68BF4D16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232" w:type="dxa"/>
            <w:vAlign w:val="center"/>
          </w:tcPr>
          <w:p w14:paraId="0DFD25E1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700" w:type="dxa"/>
            <w:vAlign w:val="center"/>
          </w:tcPr>
          <w:p w14:paraId="43A2EDE6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808" w:type="dxa"/>
            <w:vAlign w:val="center"/>
          </w:tcPr>
          <w:p w14:paraId="5C8D5D21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</w:tr>
      <w:tr w:rsidR="006619FC" w14:paraId="59BA1A8B" w14:textId="77777777">
        <w:trPr>
          <w:trHeight w:val="567"/>
          <w:jc w:val="center"/>
        </w:trPr>
        <w:tc>
          <w:tcPr>
            <w:tcW w:w="1103" w:type="dxa"/>
            <w:vAlign w:val="center"/>
          </w:tcPr>
          <w:p w14:paraId="04157088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458AC3AF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540" w:type="dxa"/>
            <w:vAlign w:val="center"/>
          </w:tcPr>
          <w:p w14:paraId="7781E5D7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4D5B5E11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288" w:type="dxa"/>
            <w:vAlign w:val="center"/>
          </w:tcPr>
          <w:p w14:paraId="4534A0D8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232" w:type="dxa"/>
            <w:vAlign w:val="center"/>
          </w:tcPr>
          <w:p w14:paraId="0F0B632D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700" w:type="dxa"/>
            <w:vAlign w:val="center"/>
          </w:tcPr>
          <w:p w14:paraId="42E86D9E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808" w:type="dxa"/>
            <w:vAlign w:val="center"/>
          </w:tcPr>
          <w:p w14:paraId="69C2300C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</w:tr>
      <w:tr w:rsidR="006619FC" w14:paraId="1066C728" w14:textId="77777777">
        <w:trPr>
          <w:trHeight w:val="567"/>
          <w:jc w:val="center"/>
        </w:trPr>
        <w:tc>
          <w:tcPr>
            <w:tcW w:w="1103" w:type="dxa"/>
            <w:vAlign w:val="center"/>
          </w:tcPr>
          <w:p w14:paraId="53992CB3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36549F94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540" w:type="dxa"/>
            <w:vAlign w:val="center"/>
          </w:tcPr>
          <w:p w14:paraId="677AAE5B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687FBEBC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288" w:type="dxa"/>
            <w:vAlign w:val="center"/>
          </w:tcPr>
          <w:p w14:paraId="07C51ECC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232" w:type="dxa"/>
            <w:vAlign w:val="center"/>
          </w:tcPr>
          <w:p w14:paraId="303B2C30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700" w:type="dxa"/>
            <w:vAlign w:val="center"/>
          </w:tcPr>
          <w:p w14:paraId="691AEA21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808" w:type="dxa"/>
            <w:vAlign w:val="center"/>
          </w:tcPr>
          <w:p w14:paraId="4894D2C6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</w:tr>
      <w:tr w:rsidR="006619FC" w14:paraId="0D2FFF79" w14:textId="77777777">
        <w:trPr>
          <w:trHeight w:val="567"/>
          <w:jc w:val="center"/>
        </w:trPr>
        <w:tc>
          <w:tcPr>
            <w:tcW w:w="1103" w:type="dxa"/>
            <w:vAlign w:val="center"/>
          </w:tcPr>
          <w:p w14:paraId="51F2F91C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714B8E1F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540" w:type="dxa"/>
            <w:vAlign w:val="center"/>
          </w:tcPr>
          <w:p w14:paraId="7A982B20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3ABB722C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288" w:type="dxa"/>
            <w:vAlign w:val="center"/>
          </w:tcPr>
          <w:p w14:paraId="4417CC17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232" w:type="dxa"/>
            <w:vAlign w:val="center"/>
          </w:tcPr>
          <w:p w14:paraId="5FFD5A7B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700" w:type="dxa"/>
            <w:vAlign w:val="center"/>
          </w:tcPr>
          <w:p w14:paraId="15850F81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808" w:type="dxa"/>
            <w:vAlign w:val="center"/>
          </w:tcPr>
          <w:p w14:paraId="2CB09424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</w:tr>
      <w:tr w:rsidR="006619FC" w14:paraId="58C662EC" w14:textId="77777777">
        <w:trPr>
          <w:trHeight w:val="567"/>
          <w:jc w:val="center"/>
        </w:trPr>
        <w:tc>
          <w:tcPr>
            <w:tcW w:w="1103" w:type="dxa"/>
            <w:vAlign w:val="center"/>
          </w:tcPr>
          <w:p w14:paraId="056888FF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165C4F6B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540" w:type="dxa"/>
            <w:vAlign w:val="center"/>
          </w:tcPr>
          <w:p w14:paraId="6E5F78DC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5FAC8A94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288" w:type="dxa"/>
            <w:vAlign w:val="center"/>
          </w:tcPr>
          <w:p w14:paraId="794D36F0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232" w:type="dxa"/>
            <w:vAlign w:val="center"/>
          </w:tcPr>
          <w:p w14:paraId="224199F6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700" w:type="dxa"/>
            <w:vAlign w:val="center"/>
          </w:tcPr>
          <w:p w14:paraId="49BC471C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808" w:type="dxa"/>
            <w:vAlign w:val="center"/>
          </w:tcPr>
          <w:p w14:paraId="5700E7B8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</w:tr>
      <w:tr w:rsidR="006619FC" w14:paraId="6755498F" w14:textId="77777777">
        <w:trPr>
          <w:trHeight w:val="567"/>
          <w:jc w:val="center"/>
        </w:trPr>
        <w:tc>
          <w:tcPr>
            <w:tcW w:w="1103" w:type="dxa"/>
            <w:vAlign w:val="center"/>
          </w:tcPr>
          <w:p w14:paraId="4DCDD2D9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6C1EA3E0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540" w:type="dxa"/>
            <w:vAlign w:val="center"/>
          </w:tcPr>
          <w:p w14:paraId="6E81A86E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7F277F11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288" w:type="dxa"/>
            <w:vAlign w:val="center"/>
          </w:tcPr>
          <w:p w14:paraId="294299CD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232" w:type="dxa"/>
            <w:vAlign w:val="center"/>
          </w:tcPr>
          <w:p w14:paraId="7B13133A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700" w:type="dxa"/>
            <w:vAlign w:val="center"/>
          </w:tcPr>
          <w:p w14:paraId="25D59C65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808" w:type="dxa"/>
            <w:vAlign w:val="center"/>
          </w:tcPr>
          <w:p w14:paraId="0EDDA024" w14:textId="77777777" w:rsidR="006619FC" w:rsidRDefault="006619F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</w:tr>
    </w:tbl>
    <w:p w14:paraId="4DF3F3E6" w14:textId="77777777" w:rsidR="006619FC" w:rsidRDefault="006619FC">
      <w:pPr>
        <w:spacing w:line="560" w:lineRule="exact"/>
        <w:rPr>
          <w:rFonts w:ascii="Times New Roman" w:eastAsia="仿宋_GB2312" w:hAnsi="Times New Roman" w:cs="Times New Roman" w:hint="eastAsia"/>
          <w:sz w:val="32"/>
          <w:szCs w:val="32"/>
        </w:rPr>
        <w:sectPr w:rsidR="006619FC">
          <w:footerReference w:type="even" r:id="rId9"/>
          <w:footerReference w:type="default" r:id="rId10"/>
          <w:footerReference w:type="first" r:id="rId11"/>
          <w:pgSz w:w="16838" w:h="11906" w:orient="landscape"/>
          <w:pgMar w:top="1797" w:right="1440" w:bottom="1797" w:left="1440" w:header="851" w:footer="992" w:gutter="0"/>
          <w:cols w:space="425"/>
          <w:titlePg/>
          <w:docGrid w:type="lines" w:linePitch="312"/>
        </w:sectPr>
      </w:pPr>
    </w:p>
    <w:p w14:paraId="7ECF91ED" w14:textId="69DAE120" w:rsidR="006619FC" w:rsidRDefault="006619FC" w:rsidP="00E1539E">
      <w:pPr>
        <w:spacing w:line="560" w:lineRule="exact"/>
        <w:rPr>
          <w:rFonts w:ascii="Times New Roman" w:hAnsi="Times New Roman" w:cs="Times New Roman" w:hint="eastAsia"/>
          <w:sz w:val="32"/>
          <w:szCs w:val="32"/>
        </w:rPr>
      </w:pPr>
    </w:p>
    <w:sectPr w:rsidR="006619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2606A" w14:textId="77777777" w:rsidR="008C0BE2" w:rsidRDefault="008C0BE2">
      <w:r>
        <w:separator/>
      </w:r>
    </w:p>
  </w:endnote>
  <w:endnote w:type="continuationSeparator" w:id="0">
    <w:p w14:paraId="777B93CC" w14:textId="77777777" w:rsidR="008C0BE2" w:rsidRDefault="008C0B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_GB2312">
    <w:altName w:val="微软雅黑"/>
    <w:charset w:val="86"/>
    <w:family w:val="modern"/>
    <w:pitch w:val="default"/>
    <w:sig w:usb0="00000001" w:usb1="080E0000" w:usb2="00000000" w:usb3="00000000" w:csb0="00040000" w:csb1="00000000"/>
  </w:font>
  <w:font w:name="仿宋_GB2312">
    <w:altName w:val="微软雅黑"/>
    <w:charset w:val="86"/>
    <w:family w:val="modern"/>
    <w:pitch w:val="fixed"/>
    <w:sig w:usb0="00000003" w:usb1="080E0000" w:usb2="00000010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C22BF" w14:textId="77777777" w:rsidR="006619FC" w:rsidRDefault="00A430A6">
    <w:pPr>
      <w:pStyle w:val="a9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end"/>
    </w:r>
  </w:p>
  <w:p w14:paraId="01BDD747" w14:textId="77777777" w:rsidR="006619FC" w:rsidRDefault="006619FC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0753512"/>
    </w:sdtPr>
    <w:sdtContent>
      <w:p w14:paraId="55F18D83" w14:textId="77777777" w:rsidR="006619FC" w:rsidRDefault="00A430A6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lang w:val="zh-CN"/>
          </w:rPr>
          <w:t>5</w:t>
        </w:r>
        <w:r>
          <w:rPr>
            <w:lang w:val="zh-CN"/>
          </w:rPr>
          <w:fldChar w:fldCharType="end"/>
        </w:r>
      </w:p>
    </w:sdtContent>
  </w:sdt>
  <w:p w14:paraId="2ECEADB0" w14:textId="77777777" w:rsidR="006619FC" w:rsidRDefault="006619FC">
    <w:pPr>
      <w:pStyle w:val="a9"/>
      <w:tabs>
        <w:tab w:val="clear" w:pos="4153"/>
        <w:tab w:val="clear" w:pos="8306"/>
        <w:tab w:val="left" w:pos="4905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0753510"/>
    </w:sdtPr>
    <w:sdtContent>
      <w:p w14:paraId="30A63315" w14:textId="77777777" w:rsidR="006619FC" w:rsidRDefault="00A430A6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lang w:val="zh-CN"/>
          </w:rPr>
          <w:t>6</w:t>
        </w:r>
        <w:r>
          <w:rPr>
            <w:lang w:val="zh-C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D1ADA" w14:textId="77777777" w:rsidR="008C0BE2" w:rsidRDefault="008C0BE2">
      <w:r>
        <w:separator/>
      </w:r>
    </w:p>
  </w:footnote>
  <w:footnote w:type="continuationSeparator" w:id="0">
    <w:p w14:paraId="0F4B72D2" w14:textId="77777777" w:rsidR="008C0BE2" w:rsidRDefault="008C0B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FEED10D"/>
    <w:multiLevelType w:val="singleLevel"/>
    <w:tmpl w:val="BFEED10D"/>
    <w:lvl w:ilvl="0">
      <w:start w:val="2"/>
      <w:numFmt w:val="decimal"/>
      <w:suff w:val="space"/>
      <w:lvlText w:val="%1."/>
      <w:lvlJc w:val="left"/>
      <w:pPr>
        <w:ind w:left="1510" w:firstLine="0"/>
      </w:pPr>
    </w:lvl>
  </w:abstractNum>
  <w:abstractNum w:abstractNumId="1" w15:restartNumberingAfterBreak="0">
    <w:nsid w:val="EDEF0D79"/>
    <w:multiLevelType w:val="singleLevel"/>
    <w:tmpl w:val="EDEF0D79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10094C0D"/>
    <w:multiLevelType w:val="multilevel"/>
    <w:tmpl w:val="10094C0D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3" w15:restartNumberingAfterBreak="0">
    <w:nsid w:val="1EF7FA6C"/>
    <w:multiLevelType w:val="singleLevel"/>
    <w:tmpl w:val="1EF7FA6C"/>
    <w:lvl w:ilvl="0">
      <w:start w:val="1"/>
      <w:numFmt w:val="decimal"/>
      <w:suff w:val="space"/>
      <w:lvlText w:val="%1."/>
      <w:lvlJc w:val="left"/>
    </w:lvl>
  </w:abstractNum>
  <w:abstractNum w:abstractNumId="4" w15:restartNumberingAfterBreak="0">
    <w:nsid w:val="6EAFFE80"/>
    <w:multiLevelType w:val="singleLevel"/>
    <w:tmpl w:val="6EAFFE80"/>
    <w:lvl w:ilvl="0">
      <w:start w:val="3"/>
      <w:numFmt w:val="chineseCounting"/>
      <w:suff w:val="nothing"/>
      <w:lvlText w:val="%1、"/>
      <w:lvlJc w:val="left"/>
      <w:pPr>
        <w:ind w:left="800" w:firstLine="0"/>
      </w:pPr>
      <w:rPr>
        <w:rFonts w:hint="eastAsia"/>
      </w:rPr>
    </w:lvl>
  </w:abstractNum>
  <w:num w:numId="1" w16cid:durableId="675889840">
    <w:abstractNumId w:val="1"/>
  </w:num>
  <w:num w:numId="2" w16cid:durableId="638193775">
    <w:abstractNumId w:val="3"/>
  </w:num>
  <w:num w:numId="3" w16cid:durableId="458184936">
    <w:abstractNumId w:val="4"/>
  </w:num>
  <w:num w:numId="4" w16cid:durableId="1139610667">
    <w:abstractNumId w:val="0"/>
  </w:num>
  <w:num w:numId="5" w16cid:durableId="5625634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srQ0MDI0tLA0MrFU0lEKTi0uzszPAykwqgUA8cGsUywAAAA="/>
  </w:docVars>
  <w:rsids>
    <w:rsidRoot w:val="0081042D"/>
    <w:rsid w:val="EFDFD8C8"/>
    <w:rsid w:val="FABC4701"/>
    <w:rsid w:val="FAF7AE0E"/>
    <w:rsid w:val="00001F07"/>
    <w:rsid w:val="000215AC"/>
    <w:rsid w:val="000259C5"/>
    <w:rsid w:val="00033BB8"/>
    <w:rsid w:val="000421DF"/>
    <w:rsid w:val="00056ED4"/>
    <w:rsid w:val="0006600F"/>
    <w:rsid w:val="00075BFD"/>
    <w:rsid w:val="00095A08"/>
    <w:rsid w:val="000D3367"/>
    <w:rsid w:val="001137A4"/>
    <w:rsid w:val="0012217A"/>
    <w:rsid w:val="00126A55"/>
    <w:rsid w:val="0014705F"/>
    <w:rsid w:val="001504CA"/>
    <w:rsid w:val="00165B12"/>
    <w:rsid w:val="00180BDB"/>
    <w:rsid w:val="00194E77"/>
    <w:rsid w:val="001B2409"/>
    <w:rsid w:val="001B6F20"/>
    <w:rsid w:val="001C2862"/>
    <w:rsid w:val="001E308B"/>
    <w:rsid w:val="001E37CB"/>
    <w:rsid w:val="001E5255"/>
    <w:rsid w:val="0020050D"/>
    <w:rsid w:val="00230702"/>
    <w:rsid w:val="0024353C"/>
    <w:rsid w:val="00260FBA"/>
    <w:rsid w:val="00263DE5"/>
    <w:rsid w:val="002652A5"/>
    <w:rsid w:val="002775F6"/>
    <w:rsid w:val="00292936"/>
    <w:rsid w:val="002938D6"/>
    <w:rsid w:val="00295657"/>
    <w:rsid w:val="002A7079"/>
    <w:rsid w:val="002D276A"/>
    <w:rsid w:val="002D4354"/>
    <w:rsid w:val="002D5275"/>
    <w:rsid w:val="002E3A48"/>
    <w:rsid w:val="002E756F"/>
    <w:rsid w:val="0033469F"/>
    <w:rsid w:val="003719FF"/>
    <w:rsid w:val="00386775"/>
    <w:rsid w:val="00394935"/>
    <w:rsid w:val="003A0DE4"/>
    <w:rsid w:val="003A11D0"/>
    <w:rsid w:val="003A4A42"/>
    <w:rsid w:val="003B2CF6"/>
    <w:rsid w:val="003B45BA"/>
    <w:rsid w:val="003B726C"/>
    <w:rsid w:val="003D11B9"/>
    <w:rsid w:val="003D42AF"/>
    <w:rsid w:val="003D705D"/>
    <w:rsid w:val="003E5E77"/>
    <w:rsid w:val="003E5F59"/>
    <w:rsid w:val="003F12A4"/>
    <w:rsid w:val="003F24E5"/>
    <w:rsid w:val="00400D8C"/>
    <w:rsid w:val="00404C4D"/>
    <w:rsid w:val="00404ED1"/>
    <w:rsid w:val="0042086A"/>
    <w:rsid w:val="004644A4"/>
    <w:rsid w:val="00482DF1"/>
    <w:rsid w:val="00487DD1"/>
    <w:rsid w:val="0049637A"/>
    <w:rsid w:val="004974C8"/>
    <w:rsid w:val="004A3FAE"/>
    <w:rsid w:val="004A428B"/>
    <w:rsid w:val="004B0F55"/>
    <w:rsid w:val="004B41C4"/>
    <w:rsid w:val="004C7AE8"/>
    <w:rsid w:val="004E5162"/>
    <w:rsid w:val="004E55B6"/>
    <w:rsid w:val="004F6E04"/>
    <w:rsid w:val="005047C6"/>
    <w:rsid w:val="0050570E"/>
    <w:rsid w:val="00510F75"/>
    <w:rsid w:val="00515669"/>
    <w:rsid w:val="00524BF5"/>
    <w:rsid w:val="005277E5"/>
    <w:rsid w:val="00531676"/>
    <w:rsid w:val="00546D6B"/>
    <w:rsid w:val="005528D6"/>
    <w:rsid w:val="00560681"/>
    <w:rsid w:val="00577562"/>
    <w:rsid w:val="00587A47"/>
    <w:rsid w:val="005B5B27"/>
    <w:rsid w:val="005C29EB"/>
    <w:rsid w:val="005C638B"/>
    <w:rsid w:val="005C741F"/>
    <w:rsid w:val="005E443F"/>
    <w:rsid w:val="005F5C36"/>
    <w:rsid w:val="00600A09"/>
    <w:rsid w:val="00606803"/>
    <w:rsid w:val="006109A1"/>
    <w:rsid w:val="006155AD"/>
    <w:rsid w:val="00616D98"/>
    <w:rsid w:val="0065110E"/>
    <w:rsid w:val="006539B7"/>
    <w:rsid w:val="006619FC"/>
    <w:rsid w:val="00662CCD"/>
    <w:rsid w:val="0066561F"/>
    <w:rsid w:val="006859F0"/>
    <w:rsid w:val="00687E66"/>
    <w:rsid w:val="006908CE"/>
    <w:rsid w:val="006B0698"/>
    <w:rsid w:val="006B11B7"/>
    <w:rsid w:val="006B3666"/>
    <w:rsid w:val="006B663E"/>
    <w:rsid w:val="006C1A90"/>
    <w:rsid w:val="006D10D7"/>
    <w:rsid w:val="006D3349"/>
    <w:rsid w:val="006E23F8"/>
    <w:rsid w:val="006F52B2"/>
    <w:rsid w:val="007053DC"/>
    <w:rsid w:val="00713549"/>
    <w:rsid w:val="007177FC"/>
    <w:rsid w:val="00721011"/>
    <w:rsid w:val="00723378"/>
    <w:rsid w:val="00736987"/>
    <w:rsid w:val="00745139"/>
    <w:rsid w:val="007519E4"/>
    <w:rsid w:val="00761882"/>
    <w:rsid w:val="00763AD6"/>
    <w:rsid w:val="007646B3"/>
    <w:rsid w:val="0077292C"/>
    <w:rsid w:val="007735AF"/>
    <w:rsid w:val="00780C1C"/>
    <w:rsid w:val="00783C10"/>
    <w:rsid w:val="00785EDD"/>
    <w:rsid w:val="007A30A1"/>
    <w:rsid w:val="007A3D3E"/>
    <w:rsid w:val="007B02F3"/>
    <w:rsid w:val="007B4441"/>
    <w:rsid w:val="007D3845"/>
    <w:rsid w:val="007D58EA"/>
    <w:rsid w:val="0081042D"/>
    <w:rsid w:val="008120D5"/>
    <w:rsid w:val="0082157C"/>
    <w:rsid w:val="00837C6F"/>
    <w:rsid w:val="00847817"/>
    <w:rsid w:val="008631FA"/>
    <w:rsid w:val="008700B3"/>
    <w:rsid w:val="008747CD"/>
    <w:rsid w:val="00882761"/>
    <w:rsid w:val="008A48F1"/>
    <w:rsid w:val="008A77C4"/>
    <w:rsid w:val="008B39B2"/>
    <w:rsid w:val="008C0BE2"/>
    <w:rsid w:val="008D40FD"/>
    <w:rsid w:val="008E41F8"/>
    <w:rsid w:val="008F4525"/>
    <w:rsid w:val="008F5769"/>
    <w:rsid w:val="008F5D89"/>
    <w:rsid w:val="00914EB3"/>
    <w:rsid w:val="00920A67"/>
    <w:rsid w:val="0092490A"/>
    <w:rsid w:val="0093178E"/>
    <w:rsid w:val="00932F11"/>
    <w:rsid w:val="00934E5F"/>
    <w:rsid w:val="0095177F"/>
    <w:rsid w:val="00952B76"/>
    <w:rsid w:val="00960865"/>
    <w:rsid w:val="0096249B"/>
    <w:rsid w:val="00987154"/>
    <w:rsid w:val="009A0E05"/>
    <w:rsid w:val="009E0450"/>
    <w:rsid w:val="009E16CE"/>
    <w:rsid w:val="009E1BFA"/>
    <w:rsid w:val="009E2AEC"/>
    <w:rsid w:val="009F58FB"/>
    <w:rsid w:val="00A013FD"/>
    <w:rsid w:val="00A0582D"/>
    <w:rsid w:val="00A169F8"/>
    <w:rsid w:val="00A16B13"/>
    <w:rsid w:val="00A3262D"/>
    <w:rsid w:val="00A430A6"/>
    <w:rsid w:val="00A43531"/>
    <w:rsid w:val="00A46048"/>
    <w:rsid w:val="00A62EB1"/>
    <w:rsid w:val="00A6382E"/>
    <w:rsid w:val="00A64072"/>
    <w:rsid w:val="00A66AE7"/>
    <w:rsid w:val="00A71114"/>
    <w:rsid w:val="00A91C3E"/>
    <w:rsid w:val="00AC1D3A"/>
    <w:rsid w:val="00AD0125"/>
    <w:rsid w:val="00AF2CC7"/>
    <w:rsid w:val="00AF79A8"/>
    <w:rsid w:val="00B005E8"/>
    <w:rsid w:val="00B11793"/>
    <w:rsid w:val="00B41CB2"/>
    <w:rsid w:val="00B42C82"/>
    <w:rsid w:val="00B61FEA"/>
    <w:rsid w:val="00B643DA"/>
    <w:rsid w:val="00B649FD"/>
    <w:rsid w:val="00B66253"/>
    <w:rsid w:val="00B73E3C"/>
    <w:rsid w:val="00B77FD3"/>
    <w:rsid w:val="00B81843"/>
    <w:rsid w:val="00B84CB2"/>
    <w:rsid w:val="00B9375E"/>
    <w:rsid w:val="00BA3529"/>
    <w:rsid w:val="00BB2C71"/>
    <w:rsid w:val="00BB467F"/>
    <w:rsid w:val="00BB6038"/>
    <w:rsid w:val="00BB656A"/>
    <w:rsid w:val="00BC46C9"/>
    <w:rsid w:val="00BE348C"/>
    <w:rsid w:val="00BF31AC"/>
    <w:rsid w:val="00C0381E"/>
    <w:rsid w:val="00C03E86"/>
    <w:rsid w:val="00C23E65"/>
    <w:rsid w:val="00C413BB"/>
    <w:rsid w:val="00C66C28"/>
    <w:rsid w:val="00C70629"/>
    <w:rsid w:val="00C82841"/>
    <w:rsid w:val="00C90239"/>
    <w:rsid w:val="00C95835"/>
    <w:rsid w:val="00CC276A"/>
    <w:rsid w:val="00CC35AD"/>
    <w:rsid w:val="00CE22A4"/>
    <w:rsid w:val="00D05A02"/>
    <w:rsid w:val="00D162F9"/>
    <w:rsid w:val="00D25CC2"/>
    <w:rsid w:val="00D32B2A"/>
    <w:rsid w:val="00D3402A"/>
    <w:rsid w:val="00D40C11"/>
    <w:rsid w:val="00D41058"/>
    <w:rsid w:val="00D5732D"/>
    <w:rsid w:val="00D708C7"/>
    <w:rsid w:val="00DA34A9"/>
    <w:rsid w:val="00DA6931"/>
    <w:rsid w:val="00DA71AD"/>
    <w:rsid w:val="00DC2B18"/>
    <w:rsid w:val="00DD25BB"/>
    <w:rsid w:val="00DE67A2"/>
    <w:rsid w:val="00DF29B8"/>
    <w:rsid w:val="00DF2CCD"/>
    <w:rsid w:val="00DF645D"/>
    <w:rsid w:val="00E1539E"/>
    <w:rsid w:val="00E15BE6"/>
    <w:rsid w:val="00E25F7F"/>
    <w:rsid w:val="00E50605"/>
    <w:rsid w:val="00E55061"/>
    <w:rsid w:val="00E602CD"/>
    <w:rsid w:val="00E6341E"/>
    <w:rsid w:val="00E912ED"/>
    <w:rsid w:val="00E93B43"/>
    <w:rsid w:val="00E97EDA"/>
    <w:rsid w:val="00EA3FB3"/>
    <w:rsid w:val="00EA6740"/>
    <w:rsid w:val="00EA6B77"/>
    <w:rsid w:val="00EB2E1F"/>
    <w:rsid w:val="00EB307B"/>
    <w:rsid w:val="00EC0959"/>
    <w:rsid w:val="00ED030A"/>
    <w:rsid w:val="00EE10E4"/>
    <w:rsid w:val="00EE2F43"/>
    <w:rsid w:val="00EF0AF2"/>
    <w:rsid w:val="00EF30A6"/>
    <w:rsid w:val="00F043E4"/>
    <w:rsid w:val="00F20F5E"/>
    <w:rsid w:val="00F342E3"/>
    <w:rsid w:val="00F352D2"/>
    <w:rsid w:val="00F41109"/>
    <w:rsid w:val="00F5662F"/>
    <w:rsid w:val="00F6750A"/>
    <w:rsid w:val="00F7125E"/>
    <w:rsid w:val="00F723B2"/>
    <w:rsid w:val="00F759F3"/>
    <w:rsid w:val="00F7709C"/>
    <w:rsid w:val="00F77757"/>
    <w:rsid w:val="00F93297"/>
    <w:rsid w:val="00F942EA"/>
    <w:rsid w:val="00FC04E9"/>
    <w:rsid w:val="00FD2C16"/>
    <w:rsid w:val="00FD45EA"/>
    <w:rsid w:val="00FE54D9"/>
    <w:rsid w:val="00FF6D8F"/>
    <w:rsid w:val="1BFFCDE5"/>
    <w:rsid w:val="22114C05"/>
    <w:rsid w:val="5C79260B"/>
    <w:rsid w:val="5F7F43E2"/>
    <w:rsid w:val="6DDE34D7"/>
    <w:rsid w:val="6F5794BA"/>
    <w:rsid w:val="7A7E18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7958F5"/>
  <w15:docId w15:val="{EEA7A94C-5152-48F1-929F-BD0689C82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widowControl/>
    </w:pPr>
    <w:rPr>
      <w:rFonts w:ascii="楷体_GB2312" w:eastAsia="楷体_GB2312" w:hAnsi="Times New Roman" w:cs="Times New Roman"/>
      <w:kern w:val="0"/>
      <w:sz w:val="28"/>
      <w:szCs w:val="20"/>
    </w:rPr>
  </w:style>
  <w:style w:type="paragraph" w:styleId="a5">
    <w:name w:val="Date"/>
    <w:basedOn w:val="a"/>
    <w:next w:val="a"/>
    <w:link w:val="a6"/>
    <w:uiPriority w:val="99"/>
    <w:semiHidden/>
    <w:unhideWhenUsed/>
    <w:qFormat/>
    <w:pPr>
      <w:ind w:leftChars="2500" w:left="100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semiHidden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d">
    <w:name w:val="Table Grid"/>
    <w:basedOn w:val="a1"/>
    <w:qFormat/>
    <w:pPr>
      <w:widowControl w:val="0"/>
      <w:jc w:val="both"/>
    </w:pPr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Strong"/>
    <w:basedOn w:val="a0"/>
    <w:uiPriority w:val="22"/>
    <w:qFormat/>
    <w:rPr>
      <w:b/>
      <w:bCs/>
    </w:rPr>
  </w:style>
  <w:style w:type="character" w:styleId="af">
    <w:name w:val="page number"/>
    <w:basedOn w:val="a0"/>
    <w:qFormat/>
  </w:style>
  <w:style w:type="character" w:styleId="af0">
    <w:name w:val="Hyperlink"/>
    <w:basedOn w:val="a0"/>
    <w:uiPriority w:val="99"/>
    <w:semiHidden/>
    <w:unhideWhenUsed/>
    <w:qFormat/>
    <w:rPr>
      <w:color w:val="0000FF"/>
      <w:u w:val="single"/>
    </w:rPr>
  </w:style>
  <w:style w:type="character" w:customStyle="1" w:styleId="ac">
    <w:name w:val="页眉 字符"/>
    <w:basedOn w:val="a0"/>
    <w:link w:val="ab"/>
    <w:uiPriority w:val="99"/>
    <w:semiHidden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a4">
    <w:name w:val="正文文本 字符"/>
    <w:basedOn w:val="a0"/>
    <w:link w:val="a3"/>
    <w:qFormat/>
    <w:rPr>
      <w:rFonts w:ascii="楷体_GB2312" w:eastAsia="楷体_GB2312" w:hAnsi="Times New Roman" w:cs="Times New Roman"/>
      <w:kern w:val="0"/>
      <w:sz w:val="28"/>
      <w:szCs w:val="20"/>
    </w:rPr>
  </w:style>
  <w:style w:type="character" w:customStyle="1" w:styleId="a6">
    <w:name w:val="日期 字符"/>
    <w:basedOn w:val="a0"/>
    <w:link w:val="a5"/>
    <w:uiPriority w:val="99"/>
    <w:semiHidden/>
    <w:qFormat/>
  </w:style>
  <w:style w:type="paragraph" w:styleId="af1">
    <w:name w:val="List Paragraph"/>
    <w:basedOn w:val="a"/>
    <w:uiPriority w:val="34"/>
    <w:qFormat/>
    <w:pPr>
      <w:ind w:firstLineChars="200" w:firstLine="420"/>
    </w:pPr>
  </w:style>
  <w:style w:type="character" w:customStyle="1" w:styleId="a8">
    <w:name w:val="批注框文本 字符"/>
    <w:basedOn w:val="a0"/>
    <w:link w:val="a7"/>
    <w:uiPriority w:val="99"/>
    <w:semiHidden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3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F87D05C-E634-49BF-8E4A-D12E2D996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User</cp:lastModifiedBy>
  <cp:revision>3</cp:revision>
  <cp:lastPrinted>2022-09-29T09:17:00Z</cp:lastPrinted>
  <dcterms:created xsi:type="dcterms:W3CDTF">2022-10-11T03:03:00Z</dcterms:created>
  <dcterms:modified xsi:type="dcterms:W3CDTF">2022-10-11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251</vt:lpwstr>
  </property>
</Properties>
</file>